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ปี2)</w:t>
      </w:r>
    </w:p>
    <w:p>
      <w:pPr>
        <w:pStyle w:val="Date"/>
      </w:pPr>
      <w:r>
        <w:t xml:space="preserve">วันพฤหัสบดีที่</w:t>
      </w:r>
      <w:r>
        <w:t xml:space="preserve"> </w:t>
      </w:r>
      <w:r>
        <w:t xml:space="preserve">15</w:t>
      </w:r>
      <w:r>
        <w:t xml:space="preserve"> </w:t>
      </w:r>
      <w:r>
        <w:t xml:space="preserve">กรกฎาคม</w:t>
      </w:r>
      <w:r>
        <w:t xml:space="preserve"> </w:t>
      </w:r>
      <w:r>
        <w:t xml:space="preserve">2564</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นี้บีใช่ไหม</w:t>
      </w:r>
    </w:p>
    <w:p>
      <w:pPr>
        <w:pStyle w:val="BodyText"/>
      </w:pPr>
      <w:r>
        <w:t xml:space="preserve">(ล่าม) ใช่ค่ะ คนยกมือชื่อบี ค่ะ</w:t>
      </w:r>
    </w:p>
    <w:p>
      <w:pPr>
        <w:pStyle w:val="BodyText"/>
      </w:pPr>
      <w:r>
        <w:t xml:space="preserve">(ล่าม) คนข้าง ๆ ค่ะ โอ.เค. แบมมาแล้ว บี แบม แล้วใครอีกใครที่เข้ามาแล้ว กับแบม</w:t>
      </w:r>
    </w:p>
    <w:p>
      <w:pPr>
        <w:pStyle w:val="BodyText"/>
      </w:pPr>
      <w:r>
        <w:t xml:space="preserve">(ล่าม) มีแบม คราม ตอนนี้กำลังถามว่าคนหูหนวกคนไหนบ้างน่ะค่ะ อยู่ไหน</w:t>
      </w:r>
    </w:p>
    <w:p>
      <w:pPr>
        <w:pStyle w:val="BodyText"/>
      </w:pPr>
      <w:r>
        <w:t xml:space="preserve">(อาจารย์) อยู่ไหน</w:t>
      </w:r>
    </w:p>
    <w:p>
      <w:pPr>
        <w:pStyle w:val="BodyText"/>
      </w:pPr>
      <w:r>
        <w:t xml:space="preserve">(ล่าม) ตอนนี้เห็น 3 คนค่ะอาจารย์</w:t>
      </w:r>
    </w:p>
    <w:p>
      <w:pPr>
        <w:pStyle w:val="BodyText"/>
      </w:pPr>
      <w:r>
        <w:t xml:space="preserve">(อาจารย์) นั่นน่ะสิ เห็นครามแล้ว</w:t>
      </w:r>
    </w:p>
    <w:p>
      <w:pPr>
        <w:pStyle w:val="BodyText"/>
      </w:pPr>
      <w:r>
        <w:t xml:space="preserve">(ล่าม) เหลือหนึ่ง อยู่ไหน ไม่ใช่ดำรงศักดิ์ เจ้าครามแน่เลย ปิดกล้อง ตอนแรกเปิด…</w:t>
      </w:r>
    </w:p>
    <w:p>
      <w:pPr>
        <w:pStyle w:val="BodyText"/>
      </w:pPr>
      <w:r>
        <w:t xml:space="preserve">(ล่าม) ครามเปิดอยู่ค่ะ เป็นฟ้า ๆ แดง ๆ ใช่ไหมคะ ดำรงศักดิ์</w:t>
      </w:r>
    </w:p>
    <w:p>
      <w:pPr>
        <w:pStyle w:val="BodyText"/>
      </w:pPr>
      <w:r>
        <w:t xml:space="preserve">(อาจารย์) อ๋อ คราม</w:t>
      </w:r>
    </w:p>
    <w:p>
      <w:pPr>
        <w:pStyle w:val="BodyText"/>
      </w:pPr>
      <w:r>
        <w:t xml:space="preserve">(ล่าม) เหลือ 1 ใคร เหลือคนนี้แต่ไม่รู้ชื่อน่ะค่ะ กำลังหา</w:t>
      </w:r>
    </w:p>
    <w:p>
      <w:pPr>
        <w:pStyle w:val="BodyText"/>
      </w:pPr>
      <w:r>
        <w:t xml:space="preserve">(ล่าม) น้องทำท่านี้ทำท่านี้ น้องทำท่านี้ เหลือ 1 ใช่ไหม</w:t>
      </w:r>
    </w:p>
    <w:p>
      <w:pPr>
        <w:pStyle w:val="BodyText"/>
      </w:pPr>
      <w:r>
        <w:t xml:space="preserve">(อาจารย์) มีบีแล้ว บีแล้ว แบมแล้ว ครามแล้ว อะตอมค่ะ</w:t>
      </w:r>
    </w:p>
    <w:p>
      <w:pPr>
        <w:pStyle w:val="BodyText"/>
      </w:pPr>
      <w:r>
        <w:t xml:space="preserve">(นักศึกษา) อะตอมครับ อาจารย์</w:t>
      </w:r>
    </w:p>
    <w:p>
      <w:pPr>
        <w:pStyle w:val="BodyText"/>
      </w:pPr>
      <w:r>
        <w:t xml:space="preserve">(อาจารย์) เมื่อกี้เห็นอยู่นะ อะตอมหายไปไหน</w:t>
      </w:r>
    </w:p>
    <w:p>
      <w:pPr>
        <w:pStyle w:val="BodyText"/>
      </w:pPr>
      <w:r>
        <w:t xml:space="preserve">(ล่าม) ปิดกล้อง เขาปิดกล้องอยู่ แต่เขาอยู่นะครับ อย่างนั้นเราพร้อมจะเรียนหรือยัง ข้อ 2 ข้อ 2 นะคะ เด็กห้องหูฯ น่ะ ในไลน์ ในไลน์ได้ส่ง ได้ส่งลิงก์ห้องเรียนเข้าไป ให้คลิกเข้าไปในห้องเรียน เข้าไปกรอกข้อมูลแนะนำตัวในรายงานที่ 1 เด้อทุกคนนะคะ ของห้อง 2 ไอซ์ด้วย เข้าใจไหม เห็นหรือยัง เห็นลิงก์หรือยัง บอกเพื่อนด้วย สะกิดบอกเพื่อนด้วย โอ.เค. ทีนี้เทอมนี้วิชาการสร้างสื่อ การออกแบบสื่อดิจิทัลนะคะ เราเรียนร่วมกัน ตอนแรกความจริงมันจะต้องเป็นวิชาที่จะต้องเรียนด้วยอยู่ในแล็บนั่นล่ะ แต่ทีนี้เนื่องจากสถานการณ์ COVID นะคะ เราก็จะได้เรียนออนไลน์ก่อน ซึ่งออนไลน์เราก็จะใช้วิธีการเรียนทฤษฎีไปก่อนนะคะ เพราะฉะนั้นวันนี้ที่จะเรียนวันนี้ก็จะเป็นความรู้เบื้องต้นเกี่ยวกับ ขอเปิดสไลด์แป๊บหนึ่งก่อนค่ะ นะคะ ทำไมมาหน้านี้นะคะ ทำไมมาหน้านี้นะ แป๊บหนึ่ง วิชานี้นะคะ ชื่อวิชาของเรา การออกแบบสื่อดิจิทัลเบื้องต้นดิจิทัลเบื้องต้นนะคะ เราจะต้องมาดูที่คำอธิบายกันก่อน ที่คำอธิบายรายวิชา จะบอกไว้ว่าเราจะเรียนหลักการ หลักการ วิธีการนะคะ แล้วก็องค์ประกอบของการออกแบบสื่อดิจิทัล เพราะฉะนั้น เราจะต้องรู้หลักว่า เราจะออกแบบอย่างไรก่อน แล้วก็ค่อยมาเรียนเทคนิค เพราะรู้หลักการแล้วนะคะ เสร็จแล้วมาทำการออกแบบแล้วก็มานำเสนอ โดยใช้สื่อดิจิทัลประเภทต่าง ๆ คือ เราจะต้องนำเสนอสื่อที่เราพัฒนาขึ้น หรือสร้างขึ้นมานั่นเองนะคะ ออกแบบเพื่ออะไร เพื่อที่เราจะนำมาสร้างชิ้นงานของเราได้ ซึ่งองค์ประกอบของสื่อดิจิทัลนี่นะคะ เดี๋ยวเรามาดูกัน ในหัวข้อแรก ที่เราจะเรียนในวันนี้ ก็คือ… ความรู้เบื้องต้นเกี่ยวกับสื่อดิจิทัลต้องรู้จักความหมายของมันก่อน ว่าสื่อดิจิทัลหมายถึงอะไรนะคะ สื่อดิจิทัลเด็ก ๆ เห็นสไลด์ไหมคะ สไลด์ขึ้นอยู่ใช่ไหมคะ ไอซ์</w:t>
      </w:r>
    </w:p>
    <w:p>
      <w:pPr>
        <w:pStyle w:val="BodyText"/>
      </w:pPr>
      <w:r>
        <w:t xml:space="preserve">(นักศึกษา) ครับผม เห็นครับ</w:t>
      </w:r>
    </w:p>
    <w:p>
      <w:pPr>
        <w:pStyle w:val="BodyText"/>
      </w:pPr>
      <w:r>
        <w:t xml:space="preserve">(อาจารย์) โอ.เค. ขึ้นอยู่นะ กลัวไม่เห็น นึกว่าปักไม่ถูก สื่อดิจิทัลหมายถึงการประมวลผลจากข้อมูลนำเข้าในคอมพิวเตอร์นะคะ ก็คือ คือ แต่เดิมน่ะ ให้เวลาทำสื่อนี่ ถ้าแต่เดิมจะเหมือนสื่อการเรียนการสอนพวกครู ประถมให้นึกถึงนะ ของครูสอนเด็กอนุบาลมันก็จะเป็น ทำเป็นอะไรล่ะ เหมือนเป็นแผ่นภาพใช่ไหมครับ เป็นแผนผัง มันจะอยู่ในลักษณะแต่เนื่องจากในยุคนี้มันเป็นยุคดิจิทัลมันต้องมีการทำคอมพิวเตอร์เข้ามาใช้ รูปแบบของสื่อมันก็เลยเปลี่ยนไปมาอยู่ในรูปของสื่อดิจิทัล ก็คือจากเดิมที่จะใส่แค่รูป กับภาพในกระดาษ ไม่พอแล้ว มันจะมีใส่เสียงเพิ่มเข้ามา เพื่ออธิบายได้เลยว่า ไอ้นี่คืออะไร นึกออกนะ ทำแล้วสามารถเข้าใจได้เลยทันทีไม่ต้องอธิบายต่อ เด็กเอาไปดูเองได้ ศึกษาเองได้อย่างนี้เป็นต้นนะคะ นะคะ ลักษณะสื่อมันก็คือถ้าเหมือนสมัยก่อน ครูเอา… สมมติสื่อที่เป็นลูกโลกรูปโลกอย่างนี้นะคะ เอามาวางมาอธิบายตรงนี้เป็นอะไร ตรงนี้เป็นอะไร ใช่ไหม แต่ถ้าเป็นสื่อดิจิทัลนี่มันก็จะภาพลูกโลกเข้ามาแล้วก็มีเสียงเข้ามาบรรยายประกอบ หรือมีวิดีโอให้ดูวิดีโอให้ดูอะไรอย่างนี้นะคะ นั่นคือลักษณะดิจิทัลหรือสิ่งที่เราจะได้เรียนกันกันในเทอมนี้จะเป็นสิ่งที่เราจะต้องมาสร้าง ทีนี้เราจะต้องมาดูลักษณะเป็นอย่างไร องค์ประกอบของสื่อตัวแรกนะคะ ขาดไม่ได้ ก็คือข้อความจะต้องมีนะคะ ตัวต่อมาภาพแต่ภาพนี่จะมีหลายลักษณะ ก็คือเป็นภาพนิ่งแล้วก็ภาพเคลื่อนไหวนะคะ หรือใส่เสียงเพิ่ม เห็นไหมคะ 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w:t>
      </w:r>
    </w:p>
    <w:p>
      <w:pPr>
        <w:pStyle w:val="BodyText"/>
      </w:pPr>
      <w:r>
        <w:t xml:space="preserve">(อาจารย์) เดี๋ยวนะครับ แป๊บหนึ่ง ทั้งหน้าจอเลยอย่างนั้น เห็นไหมคะ เห็นสไลด์ ขึ้นสไลด์ชื่อองค์ประกอบดิจิทัลไหม 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 เห็นหรือยัง ขึ้นไหมคะ</w:t>
      </w:r>
    </w:p>
    <w:p>
      <w:pPr>
        <w:pStyle w:val="BodyText"/>
      </w:pPr>
      <w:r>
        <w:t xml:space="preserve">(นักศึกษาชาย) ขึ้นแล้วครับ โอ.เค. เมื่อกี้ เมื่อกี้กำลังเปิดวิดีโอให้ดู วิดีโอมันไปอยู่หน้าไหนแล้วนะ นะคะ ไปเปิดหน้าไหน แป๊บหนึ่ง นะคะ หัวข้อต่อมา การแบ่งสื่อดิจิทัลเยอะเลยนะคะ อันนี้มันจะมาจากบทความของพลังผลกระทบสื่อสารดิจิทัลของ รส ดร. วิทยา ดำรงเกียรติศักดิ์ เขาพูดถึงสื่อดิจิทัลตามหลักของ Due ไปถึง 10 ชนิด นะคะ อันนี้ให้เด็ก ๆ ดูแบบคร่าว ๆ แล้วกันนะคะ เราจะไม่เจาะลึกรายละเอียด ที่เราจะทำจริง ๆ ที่คิดว่าเด็ก ๆ น่าจะเคยได้ยินมันมีตั้งแต่เป็น Audio visual จัดเป็นสื่อดิจิทัลนะคะ มันมีหลายประเภทมากเลยนะคะ ก็คิดดูว่า แยกไว้ มีถึง 60 ชนิดน่ะ ทีนี้เรามาดูที่นิทรรศการของไทยได้พูดถึงสื่อดิจิทัลไว้ มีทั้งหมด 4 ประเภทของไทยนี่ แบบที่ 1 เป็น CD tranining คือ มันจะเป็นสื่อการสอนใช้เป็นสื่อการสอน เดี๋ยวมีลักษณะของ CD Training ถ้าใครเคยไป ซีเอ็ดเห็นตัวอย่างขึ้นไหมที่คลิกลิงก์ไป เห็นไหมคะ พี่ไอซ์เห็นไหม</w:t>
      </w:r>
    </w:p>
    <w:p>
      <w:pPr>
        <w:pStyle w:val="BodyText"/>
      </w:pPr>
      <w:r>
        <w:t xml:space="preserve">(นักศึกษาชาย) มันเป็นสไลด์ Power Point น่ะครับ ที่เห็นน่ะครับ</w:t>
      </w:r>
    </w:p>
    <w:p>
      <w:pPr>
        <w:pStyle w:val="BodyText"/>
      </w:pPr>
      <w:r>
        <w:t xml:space="preserve">(อาจารย์) เป็นสไลด์ Power Point หรือ</w:t>
      </w:r>
    </w:p>
    <w:p>
      <w:pPr>
        <w:pStyle w:val="BodyText"/>
      </w:pPr>
      <w:r>
        <w:t xml:space="preserve">(นักศึกษา) ครับผม ทำไมมันไม่ขึ้น ไม่ขึ้นเดี๋ยวจะเปิดจากนี่นะคะ ลักษณะของ CD Traningกำลัง… รอแป๊บหนึ่ง ก็คือทำเป็น CD สำหรับสอนน่ะค่ะ สอนการใช้โปรแกรม สอนการใช้อะไรพวกนี้ นี่จะเป็นลักษณะนี้ที่เรียกว่า CD Training CD ที่มีวิดีโอวิธีการสอน วิธีการใช้โปรแกรมนั้น ๆ</w:t>
      </w:r>
    </w:p>
    <w:p>
      <w:pPr>
        <w:pStyle w:val="BodyText"/>
      </w:pPr>
      <w:r>
        <w:t xml:space="preserve">(ล่าม) ขอโทษค่ะอาจารย์ขา ไม่เห็นนะคะ ไม่ทราบว่า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 โอ.เค. นะคะ ลักษณะของ CD Traininig เป็นวิดีโอประกอบการสอนแล้วไปอัดใส่ในแผ่น CD แล้วเขาก็จะขาย ถ้าใครเคยไปซีเอ็ดก็จะเห็นนะ มีพวกอะไรนะ Excel ก็มี เบสิกพื้นฐาน ตั้งแต่ Excel PowerPoint เขาไม่ซื้อ CD แล้ว เพราะเราดูในอะไรคะ โดยปกติถ้าไปดูวิธีการสอนเด็ก ๆ ไปดูในไหน youtube ใช่ไหม นะคะ มันก็เลยจะหายไปในลักษณะเดิม แทบจะไม่เห็นแล้ว ส่วนใหญ่ก็จะไปใช้จากดู Youtube เอานะคะ ทีนี้มาดูอีกตัวหนึ่ง ตัวที่ 2 นะคะ เป็นตัวที่ 2 ชื่อว่า ตัวนี้ CD Presentation CD Presentation จะขึ้นไหมทีนี้ มันขึ้นลิงก์ที่แม่คลิกหรือเปล่าเด็ก ๆ CD Presentation จัดงานแต่งงานน่ะ เขามักจะทำ CD Presentation จะช้าหน่อย เหมือนเน็ตเรากระตุก ทำใจ ออนไลน์ อินเทอร์เน็ตประเทศไทยก็ นั่นไง จะเป็นลักษณะงานแต่งนะ ถ้าเป็นพวกจัด Organize น่ะ ก็จะทำ CD Presentation ให้ แต่ทำเป็น CD เพราะว่าต้องส่งมอบให้ลูกค้า มันก็เลยเรียกเป็น CD presentation ก็คือการนำเสนอ เพียงแต่ว่าจะนำเสนอเกี่ยวกับอะไร เหมือนอย่างตัวอย่างนี้นำเสนอเกี่ยวกับเจ้าบ่าว เจ้าสาวกันเองนะคะ จะมีข้อมูล อะไรอย่างนี้นะคะ หน้าเดิมหรือเปล่าครับ</w:t>
      </w:r>
    </w:p>
    <w:p>
      <w:pPr>
        <w:pStyle w:val="BodyText"/>
      </w:pPr>
      <w:r>
        <w:t xml:space="preserve">(อาจารย์) ไม่ขึ้นเดี๋ยวเปิดใหม่ แป๊บหนึ่งนะคะ ไม่ขึ้น ไม่ขึ้นตรงนี้ก็ไม่ขึ้น มันมีปัญหา เข้าเรียนหลายคนด้วย ขึ้นหรือยังตัวอย่างของCD Presentation อันนี้เป็นตัวอย่างของ CD ในงานแต่งงาน 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 เห็นไหมคะ ต้องมีข้อความเห็นไหม มันต้องมีแน่นอนเห็นไหมคะ มีเสียงเพลงประกอบ มีเสียงประกอบเห็นไหมคะ มีภาพ เช่น ภาพนิ่ง ภาพเคลื่อนไหว เห็นไหมเมื่อกี้ภาพเคลื่อนไหว เห็นไหมภาพเคลื่อนไหวต้องมีองค์ประกอบ5 ประเภท ก็คือข้อความ ภาพนิ่ง ภาพเคลื่อนไหว เสียง เห็นไหม จะเป็นภาพนิ่ง ถ้าไม่มีก็คือพวกภาพถ่าย ภาพวาด นี่ภาพลายเส้น ส่วนเสียงภาพเคลื่อนไหว ก็เช่น ภาพการ์ตูนดุ๊กดิ๊กน่ะ หรือแอนิเมชัน ก็คือภาพเคลื่อนไหว จะมีเสียงประกอบ เป็นเสียงเพลง หรือเสียงเอฟเฟคอะไรก็ได้นะคะ เดี๋ยวข้ามไป นี่นะคะ เห็นไหม มีข้อความประกอบทุกครั้งนะคะ ครบองค์ประกอบของการทำสื่อดิจิทัลนะคะ นี่คือในส่วนของ CD presentation นะคะ ทีนี้เราจะมาดูในส่วนต่อไปจาก CD Presentation แล้ว ใครเป็นคอหนังบ้างนะคะ ถ้าเป็นยุคก่อน ๆ ดูหนังมันจะดูผ่านวิดีโอใช่ไหม เทปคลาสสิกวิดีโอ พอพัฒนาขึ้นมาหน่อย ก็เป็น VCD เป็น DVD จะมีนะ แต่เดี๋ยวนี้ เหมือนที่บอก เห็นสไลด์อยู่นะ ตอนนี้เราอยู่หัว VCD DVD เห็นไหมคะ นะคะ ก็คือจากคือถ้าแผ่น CD นี่ ข้อมูล ก็คือจะน้อยใช่ไหม ปริมาณข้อมูลน้อย แต่ถ้าเป็น VCD, DVD ความจุจะมากกว่านะคะ มันก็คือเป็นลักษณะเป็นแผ่น ๆ เหมือนกัน แตกต่างกันอย่างไร CD, DVD, VCD ก็คือปริมาณความจุใช่ไหม แล้วก็ความละเอียดนะคะ ถ้าเป็น VCD DVD พวกภาพยนตร์ต่าง ๆ เอามาลง DVD, VCD เพราะมันมีความจุได้มากกว่า เพราะภาพยนต์นี่ ความยาวอย่างน้อยนี่ ชั่วโมงครึ่ง คืออย่างน้อย บางเรื่อง 2 พระนเรศวรน่ะ ไอ้เวอร์ชันไหนน่ะ ที่ยาวเกือบ 3 ชั่วโมงอย่างนี้นะคะ เพราะฉะนั้นมันจึงต้องเปลี่ยนรูปแบบใส่ที่ VCD หรือ DVD แทน แบบสุดท้าย ในทางวิชาการของเรา ก็คือพวก E-Book กับ E-Doucument ก็คือหนังสือแต่เดิม ที่เป็นหนังสือนี่ โดยเอา… โดนจับมาดัดแปลงเป็นสื่อในรูปดิจิทัล ก็คือเป็นหนังสืออิเล็กทรอนิกส์นะคะ เปิดผ่านคอมพิวเตอร์หรือเปิดผ่านมือถือมือถือนะคะ ก็คือเปิดผ่านโปรแกรมในการอ่านที่ช่วยในการอ่านนะคะ หรือที่เรียก E-Book Reader หรือ E-Document ก็คือเอกสาร เอกสารอิเล็กทรอนิกส์ บางทีเอกสารมันจะเป็น เอกสารกระดาษใช่ไหม สามารถเป็น ทำให้เป็นเอกสารอิเล็กทรอนิกส์ได้นะคะ เอาไปใช้งานด้วย เอาไปเผยแพร่ด้วยต่าง ๆ นะคะ นี่คือประเภทสื่อดิจิทัลทางวิชาการของประเทศไทยนะคะ ทีนี้เรามาดูสื่อดิจิทัลที่เราจะ ก็คือในวิชาของเรานี่ที่คิดว่าเด็ก ๆ นำไปสร้าง หรือจะนำชิ้นงาน ดิจิทัลของเด็ก ๆ ได้ ก็คือตัวนี้ เด็ก ๆ เคยได้ยินคำว่า "Youtuber ไหม</w:t>
      </w:r>
    </w:p>
    <w:p>
      <w:pPr>
        <w:pStyle w:val="BodyText"/>
      </w:pPr>
      <w:r>
        <w:t xml:space="preserve">(นักศึกษา) เคยครับอาจารย์</w:t>
      </w:r>
    </w:p>
    <w:p>
      <w:pPr>
        <w:pStyle w:val="BodyText"/>
      </w:pPr>
      <w:r>
        <w:t xml:space="preserve">(อาจารย์) คำว่า Youtuber นะคะ เดี๋ยวเราจะมาดูไอ้สื่อประเภทที่คิดคว่าเด็ก ๆ ควรจะทำ หรืออยากจะทำนะคะ 1 ของเรานะคะ ที่กำหนดไว้ 1 แบบแรกYoutuber หรือ Blocker เป็นพวกเดียวกัน Youtuber ก็คือพวกที่ทำสื่อลง Youtuber ใช่ไหมคะ ทำเป็นวิดีโอนำเที่ยวหรืออะไรก็แล้วแต่ที่เขาจะทำนะคะ กับ Vloger เขาจะเป็นวิดีโอ จะคล้าย ๆ Youtuber ทำเป็นวิดีโอ ที่ 2 อันที่ 2 อันที่ 2 Bloger คือจะ ถ้าเป็นแต่ก่อน Blocker น่ะ จะเขียนข้อความหรือเนื้อหาแล้วก็โพสต์ โพสต์ลงทางอินเทอร์เน็ต สนใจหรือว่าเป็นบทความ ก็คือจะพูดถึงสิ่งที่คนสนใจ แต่เดี๋ยวนี้คนยุคใหม่มันไม่ได้ใส่แต่เนื้อหาอย่างเดียวนะ มันก็จะมีการทำเป็นสื่อ สื่อแบบ Video เข้าไปด้วยใน Blogger ตัวเอง นี่คือลักษณะของ BLocker คำนี้ คำที่ 3 นี่ ฮิตล่าสุด ไวรัลวิดีโอ ใครเคยได้ยินคำนี้แล้วบ้าง น่าจะเคยได้ยินไหนขอถามหน่อย Viral Video ล่าสุด ที่เคยดู ที่เขาบอกว่าฮิต ๆ น่ะ ไปดูไวรัลไหน เดี๋ยวถามห้อง 1 ดีกว่า 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 ไวรัลวิดีโอที่โจ้ดู โจ้ไม่เปิดกล้อง โจ้ไม่เปิดกล้อง</w:t>
      </w:r>
    </w:p>
    <w:p>
      <w:pPr>
        <w:pStyle w:val="BodyText"/>
      </w:pPr>
      <w:r>
        <w:t xml:space="preserve">(นักศึกษา) อะไรนะครับอาจารย์</w:t>
      </w:r>
    </w:p>
    <w:p>
      <w:pPr>
        <w:pStyle w:val="BodyText"/>
      </w:pPr>
      <w:r>
        <w:t xml:space="preserve">(อาจารย์) เปิดกล้องด้วย อยู่ไหนนี่ กำลังเดินเรียนเลย อ๋อ อยู่ข้างนอก น้ำหนักขึ้นอีกหรือเปล่าคะ ลูก มีความสมบูรณ์พูนสุขมากเลย</w:t>
      </w:r>
    </w:p>
    <w:p>
      <w:pPr>
        <w:pStyle w:val="BodyText"/>
      </w:pPr>
      <w:r>
        <w:t xml:space="preserve">[เสียงหัวเราะ]</w:t>
      </w:r>
    </w:p>
    <w:p>
      <w:pPr>
        <w:pStyle w:val="BodyText"/>
      </w:pPr>
      <w:r>
        <w:t xml:space="preserve">(อาจารย์) ใช่ไหมบี้ อ้วนมาก อย่างอ้วน</w:t>
      </w:r>
    </w:p>
    <w:p>
      <w:pPr>
        <w:pStyle w:val="BodyText"/>
      </w:pPr>
      <w:r>
        <w:t xml:space="preserve">(นักศึกษาชาย) โควิดเป็นเหตุครับ</w:t>
      </w:r>
    </w:p>
    <w:p>
      <w:pPr>
        <w:pStyle w:val="BodyText"/>
      </w:pPr>
      <w:r>
        <w:t xml:space="preserve">(อาจารย์) อ้วนจริง เห็นชัด ไม่น่า โจ้ไม่กล้าเปิดกล้อง เกิน 5 กิโลฯ ใช่ไหมนิ 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w:t>
      </w:r>
    </w:p>
    <w:p>
      <w:pPr>
        <w:pStyle w:val="BodyText"/>
      </w:pPr>
      <w:r>
        <w:t xml:space="preserve">(นักศึกษา) ครับ 2 อาทิตย์ก่อนเข้าเรียนปกติ ลดหุ่นด่วนนะคะลูก</w:t>
      </w:r>
    </w:p>
    <w:p>
      <w:pPr>
        <w:pStyle w:val="BodyText"/>
      </w:pPr>
      <w:r>
        <w:t xml:space="preserve">[เสียงหัวเราะ] เดี๋ยวเก้าอี้คุณแม่พัง มิน่า ๆ อายไม่ยอมเปิดกล้อง แซว ๆ ถาม ๆ Viral Video ที่เคยดูล่าสุด อะไรกำลังฮิต ไหนลองบอกแม่มาสิ เพื่อนขำไปด้วยเลย บอกแซวโจ้ ตกใจ ดู ดูหรือเปล่า ช่วงนี้ดูไวรัลวิดีโอ อะไรฮิต ๆ ตอนนี้ กระแสไหนฮิตตอนนี้ ไม่ได้ดูอะไรหรอ คือลักษณะของ Viral Video คือ คนเข้าไปดูเยอะ ๆ เลยใช่ไหมคะ มันเป็นกระแส เข้าไปดูเยอะไม่พอ แล้วยังแชร์ต่อ ๆ กันไปเรื่อย ๆ คือ ไวรัลนี่ 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 เน้นอันที่คนดูเยอะ ๆ เอาประเด็นอื่น ๆ การเมืองเราไม่ยุ่ง ฃเหมือนคลิปที่พวก Net Idol ช่วงนี้ เน็ตไอดอลคนไหนกำลังดังครับ เดี๋ยวลองไปถามคนอื่น ลองถามเด็กหูบ้างดีกว่า เด็กหูบ้างดีกว่า คราม ครามใช่ไหมคราม ครามใช่ไหม คราม 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ขาจะเป็น…</w:t>
      </w:r>
    </w:p>
    <w:p>
      <w:pPr>
        <w:pStyle w:val="BodyText"/>
      </w:pPr>
      <w:r>
        <w:t xml:space="preserve">(ล่าม) เป็นทะเลหรือคะ</w:t>
      </w:r>
    </w:p>
    <w:p>
      <w:pPr>
        <w:pStyle w:val="BodyText"/>
      </w:pPr>
      <w:r>
        <w:t xml:space="preserve">(อาจารย์) คราม เออ เดินหายไปแล้ว ลุกหนีไปเลยค่ะ</w:t>
      </w:r>
    </w:p>
    <w:p>
      <w:pPr>
        <w:pStyle w:val="BodyText"/>
      </w:pPr>
      <w:r>
        <w:t xml:space="preserve">(อาจารย์) โดนเรียนแล้วหายเลย อย่างนั้นไปถามแบมกับบีก็ได้ สาว ๆ 2 สาว บี ๆ ยังไม่ดูกล้องค่ะ คุยอะไรกัน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 บี ๆ เออ ดูล่าม ดูแล้วค่ะ ๆ</w:t>
      </w:r>
    </w:p>
    <w:p>
      <w:pPr>
        <w:pStyle w:val="BodyText"/>
      </w:pPr>
      <w:r>
        <w:t xml:space="preserve">(อาจารย์) โอ.เค.</w:t>
      </w:r>
    </w:p>
    <w:p>
      <w:pPr>
        <w:pStyle w:val="BodyText"/>
      </w:pPr>
      <w:r>
        <w:t xml:space="preserve">(อาจารย์) โอ.เค. อยากถามว่าช่วงนี้เข้าไปดูเน็ตไอดอลคนไหนบ้างคะ</w:t>
      </w:r>
    </w:p>
    <w:p>
      <w:pPr>
        <w:pStyle w:val="BodyText"/>
      </w:pPr>
      <w:r>
        <w:t xml:space="preserve">(ล่าม) มีค่ะ มีดูดาราค่ะ มีค่ะ</w:t>
      </w:r>
    </w:p>
    <w:p>
      <w:pPr>
        <w:pStyle w:val="BodyText"/>
      </w:pPr>
      <w:r>
        <w:t xml:space="preserve">(อาจารย์) ใครเอ่ย บอกได้ไหม ชื่อ ๆ บอกได้ไหม</w:t>
      </w:r>
    </w:p>
    <w:p>
      <w:pPr>
        <w:pStyle w:val="BodyText"/>
      </w:pPr>
      <w:r>
        <w:t xml:space="preserve">(ล่าม) ชื่อหนูไม่รู้ค่ะ แต่หนูไปดูดารา</w:t>
      </w:r>
    </w:p>
    <w:p>
      <w:pPr>
        <w:pStyle w:val="BodyText"/>
      </w:pPr>
      <w:r>
        <w:t xml:space="preserve">(อาจารย์) อ๋อ ส่วนใหญ่ดูดารา งั้นลองเปลี่ยนไปถามสาว ๆ ห้องปกติบ้าง 2 สาวนี้ออกแนวดูดารานะ เดี๋ยวขอดูคนอื่นนะคะ สิตาพรไหม สิตาพรหายไปไหน ศิตาพร</w:t>
      </w:r>
    </w:p>
    <w:p>
      <w:pPr>
        <w:pStyle w:val="BodyText"/>
      </w:pPr>
      <w:r>
        <w:t xml:space="preserve">(นักศึกษา) อาจารย์ กำลังจะลุกไปเข้าห้องน้ำ</w:t>
      </w:r>
    </w:p>
    <w:p>
      <w:pPr>
        <w:pStyle w:val="BodyText"/>
      </w:pPr>
      <w:r>
        <w:t xml:space="preserve">(อาจารย์) ไม่เปิดกล้อง ๆ โดน ๆ</w:t>
      </w:r>
    </w:p>
    <w:p>
      <w:pPr>
        <w:pStyle w:val="BodyText"/>
      </w:pPr>
      <w:r>
        <w:t xml:space="preserve">(นักศึกษา) คนที่ดูหรอคะ</w:t>
      </w:r>
    </w:p>
    <w:p>
      <w:pPr>
        <w:pStyle w:val="BodyText"/>
      </w:pPr>
      <w:r>
        <w:t xml:space="preserve">(อาจารย์) เปิดกล้องด้วย ๆ อ้วนเหมือนโจ้เลยไม่เปิดกล้อง</w:t>
      </w:r>
    </w:p>
    <w:p>
      <w:pPr>
        <w:pStyle w:val="BodyText"/>
      </w:pPr>
      <w:r>
        <w:t xml:space="preserve">(นักศึกษา) อาจารย์ ดูดูนิววี่ พี่นิวมี่เป็นตรีมเมอร์น่ะค่ะ</w:t>
      </w:r>
    </w:p>
    <w:p>
      <w:pPr>
        <w:pStyle w:val="BodyText"/>
      </w:pPr>
      <w:r>
        <w:t xml:space="preserve">(อาจารย์) อ๋อ เป็น Steamer เกม จะออกแนวนี้</w:t>
      </w:r>
    </w:p>
    <w:p>
      <w:pPr>
        <w:pStyle w:val="BodyText"/>
      </w:pPr>
      <w:r>
        <w:t xml:space="preserve">(นักศึกษา) Varorant ค่ะ</w:t>
      </w:r>
    </w:p>
    <w:p>
      <w:pPr>
        <w:pStyle w:val="BodyText"/>
      </w:pPr>
      <w:r>
        <w:t xml:space="preserve">(อาจารย์) ขอบใจมากค่ะ นะคะ นั่นคือ ลักษณะของ Viral ก็คือจะเป็นวิดีโอที่คนนิยมเข้ามาดูแล้วก็แชร์ต่อ ๆ กัน มันจะเหมือนการกระแสน่ะ เป็นกระแสว่าพอดูแล้วก็แชร์ต่อ เหมือนเพื่อนน่าจะอยากดูด้วยก็ส่งต่อไป แล้วเพื่อนก็ส่งต่อไปนี่ เขาก็เลยเรียกว่าเป็นไวรัลวิดีโอลักษณะเนื้อมันจะไม่จำเป็นว่ามันแล้วแต่น่ะค่ะ บางทีฮา ๆ ขำ ๆ คนก็ดันชอบแล้วก็ดูอย่างนี้นะคะ ไม่จำเป็นต้องมีสาระก็ได้ เข้าใจนะ ลักษณะของ Viral Video อยู่ดี ๆ บางที ไอ้เจ้าคนทำยังบอกเลยว่าไม่ได้คาคิดแต่ดันฮิตอะไรอย่างนี้ ลักษณะของ Viral Video คือคิดเลยว่าคนจะเข้ามาดูเยอะขนาดนี้ด้วยซ้ำนะคะ ไม่รู้เนื้อรู้ตัว แต่ปรากฏว่าคนมันชอบ คนมันเข้ามาดู นั่นก็คือลักษณะของ Viral Video ก็ส่วนมากก็ส่วนมากที่เห็นน่ะ ก็จะออกแนว เหมือนในช่วงนี้มันเครียด COVID เขาก็จะไปดูแนวขำ ๆ ฮา ๆ อย่างนี้ พอดูแล้วมันตลกหรือน่ารักดี จะเป็นลักษณะนั้นนะคะ ทีนี้มาดูลักษณะต่อไปที่เราจะได้ทำกันนะคะ สไลด์ไหนไม่ใช่เราจะปิดแบบต่อมา เป็นเป็นPresentation เป็นPresentation ที่เป็น CD หรืออะไร ิขอโทษ มือไวไปหน่อย เด็ก ๆ อาจจะทำ Presentation ก็ได้นะคะ ให้เลือกทำ สามารถเลือกทำได้ตามลักษณะหัวข้อที่ขึ้นมานี้เลย กราฟิกดีไซน์ ก็คือเกี่ยวกับพวกทำโลโก้ แบนเนอร์ พวกโปสเตอร์ใช่ไหม โปสเตอร์ ไวนิวจะเป็นกราฟิกดีไซน์ คือ การออกแบบ หลายคนทำกราฟิกดีไซน์ก็ทำได้ แล้วก็อีกตัวหนึ่งที่น่าจะสนใจ คือ Graphic เคยได้ยินคำนี้ไหมคะ Infograhpic คือ แต่ก่อนนี่ กราฟิกเฉย ๆ ใช่ไหม มันจะมี ลักษณะของ Detail หรือข้อมูลอื่น ๆ เพิ่มเข้ามา มันจะไม่ใช่แค่รูปเฉย ๆ แล้ว มันจะมีหรือเนื้อหาเพิ่มเข้ามาใน Infographic เป็นลักษณะการทำเดี๋ยวเปิดให้ดูนะคะ ในลักษณะของ Infographic เปิดให้ดูแป๊บหนึ่งจะเปิดให้ดูว่าเป็นอย่างไร รอแป๊บหนึ่งค่ะ นี่นะคะ ลักษณะของ Info Graphicเห็นไหมคะ จะเป็นลักษณะการนำเสนอ คือ ใช้ภาพนะคะ ใช้ภาพกราฟฟิกข้อความ มีพวกอย่างนี้เป็นหลัก เป็นทำมันจะเน้นไปงาน Presentation ใช้ทำโฆษณาหรือแผ่นพับน่ะ ใช้ Infographic นะคะ คือเห็นไหมคะ จะเน้นข้อมูลที่เป็นสถิติตัวเลข แต่เดิมใช้สถิติ หรือตัวเลข แต่เดิมถ้าเป็น Infographic มันจะเปลี่ยนลักษณะสถิติเป็นลักษณะของแผนภูมิ ลักษณะนี้แทนจะไม่ขึ้นตัวเลขมาชัดเจน แต่ทำเป็นกราฟให้เห็นว่า เหมือนที่ข้อมูลสถิติ COVID อะไรอย่างนี้ ที่ให้ดูเป็นลักษณะอย่างนี้ จะใช้ลักษณะนี้ในงาน Infographic นะคะ ลักษณะของงานจะเป็นลักษณะนี้นะคะ มาดูอีกตัวหนึ่งที่เราจะได้ทำนะคะ Motion GraphicMotion ก็คือมันจะเพิ่มกราฟิกที่มีการเคลื่อนไหว ลักษณะของ Motion Graphic นะคะ เดี๋ยวให้ดูลักษณะของ Motion Graphic เดี๋ยวให้ดูตัวอย่างของ Motion Graphic นะคะ เห็นไหมคะ Motion Graphic ตัวกระตุ้นภาพ เสียงนะคะ 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 องค์ประกอบของภาพกราฟิก เห็นไหมคะ แต่กราฟิกจะเป็นลักษณะไหลหรือเคลื่อนไหวได้ทำเป็นลักษณะกราฟิกเคลื่อนไหว อย่างนี้ แล้วก็มารวมประกอบกับข้อความแล้วก็เสียงเข้าไป เห็นไหมคะ จะเป็นลักษณะนี้นะคะ นะ ส่วนที่เหลือน่าจะเคยรู้จักอยู่แล้วเว็บไซต์ เว็บไซต์เกี่ยวกับสื่อดิจิทัลอย่างไร ทำเว็บฯ นี่ องค์ประกอบของเวใช่ไหมคะ มีทั้งภาพประกอบใช่ไหมคะ แล้วก็บางเว็บใส่วิดีโอเหมือน เหมือนถ้าใครเคยเข้าเว็บฯ มหาลัยบางทีก็มีภาพ มีวิดีโอใช่ไหมคะ อยู่ในนั้นนะคะ เหมือนตรงส่วนของ banner ของแต่ละเว็บ แบนเนอร์ก็จะไม่เหมือนกัน แต่ละเว็บฯ ก็จะมีแบนเนอร์ของตัวเอง นั่นก็คือองค์ประกอบที่มันทำในเว็บ E-Book ก็เหมือนกัน การทำ E-Book นี่ ถ้าทำแบบปกติธรรมดา ที่ไม่ใช่พวกหนังสือนิยาย ถ้า E-book หนังสือนิยาย ก็มีแค่ข้อความอย่างเดียวนะคะ แต่ถ้าทำ E-Book ที่เราจะให้ทำนี่ มันก็ควรเป็น E book ที่มีภาพ มีเสียงประกอบแล้วก็มีลูกเล่น เช่น เมื่อเวลาคิดภาพไปนี่ เหมือนคลิกรูปไข่แล้วไข่แตก แล้วมีลูกไก่ออกมา นั่นคือลักษณะ E-book ที่เราจะทำออกมานะคะ แล้วก็ทำเป็น CAI ก็คือสื่อการสอน เพราะ TAI มีองค์ประกอบครบเลย ก็คือมีทั้งภาพ มีทั้งเสียง มีทั้งวิดีโอ แล้วก็ข้อความประกอบ เพราะเนื้อหา 1 เนื้อหา เนื้อหา 1 เรื่องที่จะทำเป็น CAI เพราะเนื้อหาก็ต้องมีข้อความอยู่แล้ว และในเนื้อหาก็ต้องมีภาพ มีภาพไม่พอบางอย่างก็ต้องชวนให้เป็นวิดีโอและอีกอันหนึ่ง Animation Animation ไม่ว่าจะเป็น Cartoon นะคะ หรือเกม Animation พวกนี้ก็ถือเป็นสื่อดิจิทัล พวกที่เทอมที่แล้วที่เราทำเกมเห็นไหมคะ ที่ทำเป็น Animation ลองมาแล้ว ลักษณะนั้นนะคะ นั่นก็คือ Animation การ์ตูนที่มันเคลื่อนไหวได้ AR กับ ER คือ ลำดับไว้ท้าย ๆ สุด นี่คือตามอะไรรู้หรือเปล่า คือ โปรแกรมที่จะเอามาใช้ทำแต่ละอย่าง ความยากง่ายเห็นไหมคะ เหมือนทำ Youtube เด็ก ๆ มีแค่มือถือเด็ก ๆ ถ่ายวิดีโอก็ทำยูทูบได้ใช่ไหมคะ แต่ถ้าทำพวกที่เป็น Infographic, Motion Graphic ขึ้นมาเด็ก ๆ จะต้องมีโปรแกรมคอมพิวเตอร์เพื่อสร้างหรือทำเว็บไซต์วิดีโอ VR นี่ มันต้องใช้โปรแกรม ซึ่งโปรแกรมประเภท AR และอุปกรณ์ที่ใช้มันก็… ความสามารถของเครื่องเป็นขั้นสูงขึ้นมาอีกนะคะ เพราะมันใช้ทรัพยากรเปลือง เพราะฉะนั้น ก็เลยเรียงลำดับไว้ท้าย ๆ ก็เรียงต้น ๆ ไว้เฉพาะคาดว่าเด็ก ๆ จะทำได้อยู่แล้ว เช่น ถ้าทำเป็น Youtube ตัดต่อมาแล้ว ทำขึ้น Youtube อย่างนี้ เด็ก ๆ น่าจะทำได้นะคะ นี่คือชิ้นงานที่เราจะได้ทำนะคะ ให้ลองไปศึกษาเพิ่มเติม ทีนี้มาดูโปรแกรม โปรแกรมที่เราจะใช้ในการเรียนนะคะ ก็จะมีตัวแรกนะคะ ส่วนใหญ่จะเป็นโปรแกรม พี่ Adobe เขาฟาดไปครองหมด เกี่ยวกับการงานด้านกราฟิกว่าอย่างนั้นเถอะ ก็ที่เราใช้แน่นอนนะคะ เราต้องวาดตัวการ์ตูนแน่นอน ก็คือ AI หรือ Adobe Illesteตัวนี้ตัวที่มีโลโกสีส้ม ๆ ใช้ในการวาด ทีนี้ ในการวาดการ์ตูนเราจะมีอุปกรณ์เสริม ก็คือเมาส์ปากกาเดี๋ยวให้ดูดูกล้อง แบบนี้นะคะ เราจะมี สามารถใช้ได้ แต่เราจะคงได้ใช้ตอนเปิดเทอม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 เป็นลักษณะ…</w:t>
      </w:r>
    </w:p>
    <w:p>
      <w:pPr>
        <w:pStyle w:val="BodyText"/>
      </w:pPr>
      <w:r>
        <w:t xml:space="preserve">(นักศึกษา) คิดว่าอาจารย์จะแจกฟรีคนละอันค่ะ</w:t>
      </w:r>
    </w:p>
    <w:p>
      <w:pPr>
        <w:pStyle w:val="BodyText"/>
      </w:pPr>
      <w:r>
        <w:t xml:space="preserve">(อาจารย์) โอ้อันหนึ่งไม่ใช่ถูก ๆ เลย นี่นะคะ เรามีน้อยเราก็จะผลัดกันใช้ ก็คือจะเปลี่ยนกัน สัปดาห์นี้เธอวาดก่อน แล้วสัปดาห์หน้าฉันค่อยวาด ผลัดกันวาดนะคะ จะเป็นลักษณะนี้ มันจะมีเหมือนตัวบอร์ดไว้ให้เขียนแล้วก็มีปากกา เพราะถ้าใครวาดรูปเก่ง ๆ นี่ ใช้ตัวนี้จะเวิร์ก เพราะวาดด้วยเมาส์นี่ พอเวลาอาจารย์สอนนี่ เวลาแม่สอนแล้วนี่จะบ่นว่า ใช้เมาส์วาดมันวาดยากนะคะ เราก็เลยมาเพิ่มตัวนี้เข้ามา อุปกรณ์ตัวนี้เข้ามาช่วยนะคะ ในการวาด มีตัวด้วยช่วย ได้ใช้แน่นอนนะคะ ถ้าใครอยากทดลองใช้ ใช้ห้องแล็บได้ก่อนนะคะ ทีนี้ อีกตัวหนึ่ง ตัวนี้ไม่บังคับ ก็คือถ้าใครเคยใช้อยู่แล้ว ใช้ก็ได้แต่ที่เราไม่นิยมใช้เพราะ โปรแกรม Photoshop นี่เปลืองพื้นที่มากที่สุดในบรรดาโปรแกรม ไอ้ 2-3 ตัวนี้ illustrator นี่ พอเวลาเลนเดอร์งาน ตัวโปรแกรมค่อนข้างใหญ่ เพราะมันจะเป็นงานที่เน้นการเกี่ยวกับภาพ ตกแต่งภาพ ตัดต่อภาพ รีทัชภาพอะไรพวกนี้นะคะ มันจะเหมาะกับพวกทำงานพวกดิจิทัลเพนท์ติ้ง ส่วนตัว ID หรือ Indesign ที่บอกว่าทำ E-Book ค่ะ เราใช้ Indesign นะคะ ก็คือถ้าสนใจ และอีกตัวหนึ่ง อาจจะไม่ได้ใช้หรือจะใช้ก็ได้ LR หรือ Lightroom เป็นโปรแกรมสำหรับปรับแต่งแสงและสีของภาพถ่ายนั่นเอง ถ้าให้เลือกใช้ระหว่าง Light Room ก็อาจจะเลือกใช้ Lightroom เพราะการใช้ทรัพยากรของ LightRoom น่าจะนะคะ Photoshop เอาไว้เด็กใช้เองแล้วกันตามขนาด แต่ว่าเป็นข้อบ่งชี้ตัวเลือก ว่านี่ในโปรแกรมตระกูล Adobe ทั้ง 3 ทั้ง 4 ตัวนี้ เราได้ใช้แน่นอนนะคะ และมาดูโปรแกรมสุดท้าย ประเภทตัดต่อวิดีโอ เดี๋ยวคลิกลิงก์ให้ดูนะคะ เราก็เลยจะเลือกใช้ตามทรัพยากรของเราที่สามารถทำได้ เดี๋ยวเปิดลิงก์ให้ดู</w:t>
      </w:r>
    </w:p>
    <w:p>
      <w:pPr>
        <w:pStyle w:val="BodyText"/>
      </w:pPr>
      <w:r>
        <w:t xml:space="preserve">(นักศึกษา) ใช้พรีเมียร์ได้ไหมครับอาจารย์</w:t>
      </w:r>
    </w:p>
    <w:p>
      <w:pPr>
        <w:pStyle w:val="BodyText"/>
      </w:pPr>
      <w:r>
        <w:t xml:space="preserve">(อาจารย์) ขึ้นอยู่กับเครื่อง คือ เด็ก ๆ ใช้เครื่องตัวเองน่ะ เด็ก ๆ จะใช้โปรแกรมตัดต่อตัวไหนก็ได้ หรือบางคนใช้ในอะไรนะ ใช้ในมือถือ ตัดต่อวิดีโอจากมือถือ มันมีเยอะน่ะ เดี๋ยวดูนะ ดูตัวอย่างของโปรแกรมที่ ที่จะโชว์ให้ดู อันนี้กำลังตัวใหม่ เราก็จะตาม… มีอยู่แล้วนี่ ที่ส่วนใหญ่เขาใช้นะคะ เหมือนตระกูล Adobe ก็ พรีเมียร์โปรใช่ไหมคะ Vegas ใช่ไหม Vegas นี่ก็นิยมใช้กัน แล้วก็ แต่พวกนี้น่าจะเป็นตัวใหม่ เห็นไหมมันมีบอกว่าใช้ง่าย ๆ ในคอมพิวเตอร์ เป็นโปรแกรมฟรี มี Shortcut มี Video Pad, แต่ถ้าใน Smartphone มีแยกประเภทให้เลย แบบตัดต่อออนไลน์ เราสามารถมาใช้กับพวกนี้ได้ เห็นไหมคะ ในการตัดต่อวิดีโอ อันนี้เขามีบอกไว้หมดเลย มีจุดเด่นจุดด้อยลองเข้าไปดูได้นะคะ ชื่อ ค้นด้วยคำว่า "โปรแกรมตัดต่อวิดีโอ 20 อันดับแรก ค้นด้วยคำตัวนี้นะคะ มีข้อสงสัยอะไร คิดหรือยัง เห็นหรือยัง ว่าอยากทำอะไร ทุกคนเข้า คลาสรูมตัวเอง สัปดาห์นี้เดี๋ยวสั่งงาน สิ่งที่อยากให้ไปสืบค้นด้วยตัวเองนะคะ สั่งเลยนะคะ ฟังดี ๆ เข้าไปในสไลด์ก่อนก็ได้ เดี๋ยวลงในสไลด์เลย ในสไลด์เลยจะได้เห็น เห็นชัด ๆ ด้วยกันเลย มอบหมายงานกันสด ๆ ร้อน ๆ ให้เด็ก ๆ เข้าไปค้นอินเทอร์เน็ตนะคะ แล้วเรื่องทฤษฎีสี แล้วก็นะคะ หัวข้อก็คือเกี่ยวกับทฤษฎีการเลือกใช้สีกับงานออกแบบประเภทต่าง ๆ ทำส่งในไหน ทำส่งใน Classroom</w:t>
      </w:r>
    </w:p>
    <w:p>
      <w:pPr>
        <w:pStyle w:val="BodyText"/>
      </w:pPr>
      <w:r>
        <w:t xml:space="preserve">(นักศึกษา) อาจารย์จะอัปฯ สไลด์ลงกลุ่มใช่ไหมครับ</w:t>
      </w:r>
    </w:p>
    <w:p>
      <w:pPr>
        <w:pStyle w:val="BodyText"/>
      </w:pPr>
      <w:r>
        <w:t xml:space="preserve">(อาจารย์) ใช่ เดี๋ยวเอาลงใน Classroom ไว้ให้ เอาไปส่งใน Classroom ของใครของมันนะคะ โอ.เค. ไหมคะ เพราะเดี๋ยวตอนนี้ 14.00 น. แล้ว เพราะเดี๋ยวอาจารย์จะมีประชุมตอน 15.30 น. วันไหนครับอาจารย์</w:t>
      </w:r>
    </w:p>
    <w:p>
      <w:pPr>
        <w:pStyle w:val="BodyText"/>
      </w:pPr>
      <w:r>
        <w:t xml:space="preserve">(อาจารย์) ส่งวันไหน ส่ง… ก่อนสิ้นเดือน ก็คือสัปดาห์ที่เท่าไรนะครับ เดี๋ยวนะครับ 29 ส่งภายในวันที่ 29 29 ก.ค. น่ะ โอ.ฌค.มีข้อสงสัยอะไรไหม ถามได้ แล้วลองดูนะคะ ว่า… ถามได้เลยลูก</w:t>
      </w:r>
    </w:p>
    <w:p>
      <w:pPr>
        <w:pStyle w:val="BodyText"/>
      </w:pPr>
      <w:r>
        <w:t xml:space="preserve">(ล่าม) ค่ะ คือน้องหูหนวกถามว่า ให้ส่งผ่านไลน์ ส่งผ่าน Google Classroom</w:t>
      </w:r>
    </w:p>
    <w:p>
      <w:pPr>
        <w:pStyle w:val="BodyText"/>
      </w:pPr>
      <w:r>
        <w:t xml:space="preserve">(อาจารย์) ใช่ ๆ ผ่าน Google Classroom เมื่อกี้ให้เขาเข้าลิงก์หรือยัง เข้าห้องเรียนหรือยัง</w:t>
      </w:r>
    </w:p>
    <w:p>
      <w:pPr>
        <w:pStyle w:val="BodyText"/>
      </w:pPr>
      <w:r>
        <w:t xml:space="preserve">(ล่าม) ผู้ชายน่ะ คามรู้ไหม ทราบ โอ.เค.</w:t>
      </w:r>
    </w:p>
    <w:p>
      <w:pPr>
        <w:pStyle w:val="BodyText"/>
      </w:pPr>
      <w:r>
        <w:t xml:space="preserve">(อาจารย์) ก็ให้เขาเข้าไปใน Classroom แล้วค่ะ เขาเข้าไปหรือยัง บีแบบนี้ แบมน่ะ ชื่อภาษามือแบบไหน อ๋อ แบบนี้</w:t>
      </w:r>
    </w:p>
    <w:p>
      <w:pPr>
        <w:pStyle w:val="BodyText"/>
      </w:pPr>
      <w:r>
        <w:t xml:space="preserve">(ล่าม) อันนี้แบมค่ะ อันนี้บีค่ะ โอ.เค. ๆ</w:t>
      </w:r>
    </w:p>
    <w:p>
      <w:pPr>
        <w:pStyle w:val="BodyText"/>
      </w:pPr>
      <w:r>
        <w:t xml:space="preserve">(อาจารย์) โอ.เค. นะ</w:t>
      </w:r>
    </w:p>
    <w:p>
      <w:pPr>
        <w:pStyle w:val="BodyText"/>
      </w:pPr>
      <w:r>
        <w:t xml:space="preserve">(ล่าม) ก็คืออยู่ใน Classroom</w:t>
      </w:r>
    </w:p>
    <w:p>
      <w:pPr>
        <w:pStyle w:val="BodyText"/>
      </w:pPr>
      <w:r>
        <w:t xml:space="preserve">(ล่าม) โอ.เค. นะ แล้วให้วันไหน</w:t>
      </w:r>
    </w:p>
    <w:p>
      <w:pPr>
        <w:pStyle w:val="BodyText"/>
      </w:pPr>
      <w:r>
        <w:t xml:space="preserve">(อาจารย์) 29 ค่ะ</w:t>
      </w:r>
    </w:p>
    <w:p>
      <w:pPr>
        <w:pStyle w:val="BodyText"/>
      </w:pPr>
      <w:r>
        <w:t xml:space="preserve">(ล่าม) วันที่ 29 เดือน 7 ค่ะ</w:t>
      </w:r>
    </w:p>
    <w:p>
      <w:pPr>
        <w:pStyle w:val="BodyText"/>
      </w:pPr>
      <w:r>
        <w:t xml:space="preserve">(อาจารย์) ใช่ ๆ เดี๋ยวอาจารย์จะส่งตัวสไลด์น่ะ ไปแปะไว้ในคลาส ไว้ให้เขา ในห้องเรียนน่ะ เด็ก ๆ สามารถเข้าไปในห้องเรียน คนอื่นมีอะไรจะถามไหม</w:t>
      </w:r>
    </w:p>
    <w:p>
      <w:pPr>
        <w:pStyle w:val="BodyText"/>
      </w:pPr>
      <w:r>
        <w:t xml:space="preserve">(นักศึกษา) ให้ทำเป็นสไลด์หรือว่าทำเป็น…</w:t>
      </w:r>
    </w:p>
    <w:p>
      <w:pPr>
        <w:pStyle w:val="BodyText"/>
      </w:pPr>
      <w:r>
        <w:t xml:space="preserve">(อาจารย์) ทำเป็น Word ให้ทำใน Google Doc ก็ได้ แล้วก็ส่ง จะใช้ Google Doc หรือใช้ Word ก็ได้ แล้วแต่ถนัดนะคะ ทำ ค้นแล้วก็มาสรุปส่ง ทำเป็นรายงานส่ง</w:t>
      </w:r>
    </w:p>
    <w:p>
      <w:pPr>
        <w:pStyle w:val="BodyText"/>
      </w:pPr>
      <w:r>
        <w:t xml:space="preserve">(อาจารย์) ทำเป็นรายงานส่ง เรื่องทฤษฎีสี แต่ไม่ต้องส่งเล่มไง ส่งไฟล์ ส่งไฟล์ในคลาสน่ะ แต่ให้ทำเป็นเหมือนเล่มรายงาน ศิตาพรนึกออกนะ เราก็ทำปกทำอะไรให้สวย ๆ ส่งแบบเป็นเล่มรายงานเลย ใช้หลักการออกแบบเลย ลองเริ่มออกแบบดูด้วยตัวเองสิ ทำปกรายงานทำอย่างไร 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พอค้นมาแล้ว แล้วก็เอามาทำเป็นรายงานสรุปเออ สรุปให้มันได้ประเด็นเกี่ยวกับทฤษฎีสีที่ใช้ในการออกแบบสื่อของเรานะครับ</w:t>
      </w:r>
    </w:p>
    <w:p>
      <w:pPr>
        <w:pStyle w:val="BodyText"/>
      </w:pPr>
      <w:r>
        <w:t xml:space="preserve">(นักศึกษา) ครับผม</w:t>
      </w:r>
    </w:p>
    <w:p>
      <w:pPr>
        <w:pStyle w:val="BodyText"/>
      </w:pPr>
      <w:r>
        <w:t xml:space="preserve">(อาจารย์) ครับผม</w:t>
      </w:r>
    </w:p>
    <w:p>
      <w:pPr>
        <w:pStyle w:val="BodyText"/>
      </w:pPr>
      <w:r>
        <w:t xml:space="preserve">(นักศึกษา) เสร็จแล้วก็ส่งใน Classroom ใช่ไหมครับ</w:t>
      </w:r>
    </w:p>
    <w:p>
      <w:pPr>
        <w:pStyle w:val="BodyText"/>
      </w:pPr>
      <w:r>
        <w:t xml:space="preserve">(อาจารย์) ใช่ ๆ ส่งใน Classroom เลยครับ</w:t>
      </w:r>
    </w:p>
    <w:p>
      <w:pPr>
        <w:pStyle w:val="BodyText"/>
      </w:pPr>
      <w:r>
        <w:t xml:space="preserve">(นักศึกษา) โอ.เค. ครับ</w:t>
      </w:r>
    </w:p>
    <w:p>
      <w:pPr>
        <w:pStyle w:val="BodyText"/>
      </w:pPr>
      <w:r>
        <w:t xml:space="preserve">(อาจารย์) มีใครสงสัยอีกไหม 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w:t>
      </w:r>
    </w:p>
    <w:p>
      <w:pPr>
        <w:pStyle w:val="BodyText"/>
      </w:pPr>
      <w:r>
        <w:t xml:space="preserve">(นักศึกษา) เข้าใจครับ</w:t>
      </w:r>
    </w:p>
    <w:p>
      <w:pPr>
        <w:pStyle w:val="BodyText"/>
      </w:pPr>
      <w:r>
        <w:t xml:space="preserve">(อาจารย์) โอ.เค. ครับ จ๊าบอยู่หอหรืออยู่ไหน</w:t>
      </w:r>
    </w:p>
    <w:p>
      <w:pPr>
        <w:pStyle w:val="BodyText"/>
      </w:pPr>
      <w:r>
        <w:t xml:space="preserve">(นักศึกษา) อยู่บ้าน</w:t>
      </w:r>
    </w:p>
    <w:p>
      <w:pPr>
        <w:pStyle w:val="BodyText"/>
      </w:pPr>
      <w:r>
        <w:t xml:space="preserve">(อาจารย์) อะไรนะ อยู่บ้าน ยังอยู่บ้าน</w:t>
      </w:r>
    </w:p>
    <w:p>
      <w:pPr>
        <w:pStyle w:val="BodyText"/>
      </w:pPr>
      <w:r>
        <w:t xml:space="preserve">(นักศึกษา) ยังไม่ได้กลับสกลฯ</w:t>
      </w:r>
    </w:p>
    <w:p>
      <w:pPr>
        <w:pStyle w:val="BodyText"/>
      </w:pPr>
      <w:r>
        <w:t xml:space="preserve">(อาจารย์) ยังไม่ได้กลับสกลฯ แล้วเสือน้อยล่ะ 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ยู่อุดรฯ ครับ</w:t>
      </w:r>
    </w:p>
    <w:p>
      <w:pPr>
        <w:pStyle w:val="BodyText"/>
      </w:pPr>
      <w:r>
        <w:t xml:space="preserve">(อาจารย์) อยู่อุดรฯ จ๊าบอยู่</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 รอดูนะคะ ถ้าหลัง 31 กรกฎา ยังไม่มีประกาศใหม่มา ประกาศใหม่มาก็คือเข้าเรียนได้ ก็คือหลังสิ้นเดือนนี้ต้องดู ถ้าไม่มีประกาศ แต่ถ้ายังไอ้นี่เราก็ต้องมาเรียนออนไลน์กันก่อน ปัญหาคือ จ๊าบกับเสือน้อย คนอื่น ๆ นี่ ทุกคนมีเครื่องเป็นของตัวเองหรือเปล่า มีคอมพิวเตอร์ของตัวเองอยู่ใช่ไหม 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 เพราะเดี๋ยวเราจะดูกันว่าโปรแกรมในสัปดาห์หน้านะคะ เราจะมาลองออกแบบเบสิกง่าย ๆ ก่อน การออกแบบง่าย ๆ ก่อน เช่น ออกแบบโลโก้นะคะ นะคะ ก็เป็นอันดับแรก แล้วค่อยพอได้ใช้ห้องจริง ๆ ค่อยมา วาดการ์ตูนเอา เพราะมันต้องใช้ตัวเมาส์ แต่ออกแบบโลโก้ไม่ต้องใช้เมาส์ปากกา ในคอมฯ เบื้องต้น เพราะโปรแกรมหนึ่งที่ใช้ได้ง่าย ๆในเน็ตน่ะ เราทำผ่านออนไลน์อะไรอย่างนี้ไปก่อนนะคะ เราก็จะปรับกลยุทธ์ไปเรื่อย ๆ นั่นล่ะ ว่าใช้ตัวไหนได้ก็จะใช้ตัวนั้นไปก่อน แต่ให้รู้หลักการณ์ออกแบบ ใช้จริง ๆ แบบ Advance จริงก็ค่อยใช้อุปกรณ์ โอ.เค. นะ ถ้าสัปดาห์นี้ไม่มีข้อสงสัยใด ๆ แล้ว เดี๋ยวก็จะพอแค่นี้นะคะ เพราะประมาณ 15.00 น. อาจารย์มีประชุม เอกสารเข้าประชุม ยังทำไม่เสร็จ โอ.เค. ไหมคะ ถ้าไม่มีข้อสงสัยใด ๆ แล้ว ขอจบการเรียนการสอนของเราในวันนี้เพียงเท่านี้ สวัสดีค่ะ</w:t>
      </w:r>
    </w:p>
    <w:p>
      <w:pPr>
        <w:pStyle w:val="BodyText"/>
      </w:pPr>
      <w:r>
        <w:t xml:space="preserve">(นักศึกษา) ขอบคุณค่ะ สวัสดีครับ</w:t>
      </w:r>
    </w:p>
    <w:p>
      <w:pPr>
        <w:pStyle w:val="BodyText"/>
      </w:pPr>
      <w:r>
        <w:t xml:space="preserve">(ล่าม) ขอบคุณอาจารย์ค่ะ</w:t>
      </w:r>
    </w:p>
    <w:p>
      <w:pPr>
        <w:pStyle w:val="BodyText"/>
      </w:pPr>
      <w:r>
        <w:t xml:space="preserve">(อาจารย์) ค่ะ ขอบคุณพี่ล่ามค่ะ</w:t>
      </w:r>
    </w:p>
    <w:p>
      <w:pPr>
        <w:pStyle w:val="BodyText"/>
      </w:pPr>
      <w:r>
        <w:t xml:space="preserve">(ล่าม) ค่ะ ขอบคุณอาจารย์เช่นกันค่ะ ค่ะ</w:t>
      </w:r>
    </w:p>
    <w:p>
      <w:pPr>
        <w:pStyle w:val="BodyText"/>
      </w:pPr>
      <w:r>
        <w:t xml:space="preserve">(อาจารย์)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ปี2)</dc:title>
  <dc:creator/>
  <cp:keywords/>
  <dcterms:created xsi:type="dcterms:W3CDTF">2021-07-15T07:43:01Z</dcterms:created>
  <dcterms:modified xsi:type="dcterms:W3CDTF">2021-07-15T07: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กรกฎาคม 2564 เวลา 12.55 น.</vt:lpwstr>
  </property>
  <property fmtid="{D5CDD505-2E9C-101B-9397-08002B2CF9AE}" pid="3" name="subtitle">
    <vt:lpwstr/>
  </property>
</Properties>
</file>